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206952" w14:textId="77777777" w:rsidR="00096130" w:rsidRDefault="00096130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  <w:bookmarkStart w:id="0" w:name="_GoBack"/>
      <w:bookmarkEnd w:id="0"/>
    </w:p>
    <w:p w14:paraId="1156D6EE" w14:textId="77777777" w:rsidR="006745B7" w:rsidRDefault="006745B7" w:rsidP="00323C67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GAZİANTEP ÜNİVERSİTESİ GÜZEL SANATLAR FAKÜLTESİ</w:t>
      </w:r>
    </w:p>
    <w:p w14:paraId="4B8018F0" w14:textId="77777777" w:rsidR="006745B7" w:rsidRDefault="006745B7" w:rsidP="00323C67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TEKSTİL VE MODA TASARIMI BÖLÜMÜ </w:t>
      </w:r>
    </w:p>
    <w:p w14:paraId="0C499D09" w14:textId="77777777" w:rsidR="006745B7" w:rsidRPr="00545A46" w:rsidRDefault="006745B7" w:rsidP="006745B7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 w:rsidRPr="00545A46">
        <w:rPr>
          <w:rFonts w:cstheme="minorHAnsi"/>
          <w:b/>
          <w:sz w:val="24"/>
          <w:szCs w:val="24"/>
        </w:rPr>
        <w:t>DERS İZLENCE</w:t>
      </w:r>
      <w:r>
        <w:rPr>
          <w:rFonts w:cstheme="minorHAnsi"/>
          <w:b/>
          <w:sz w:val="24"/>
          <w:szCs w:val="24"/>
        </w:rPr>
        <w:t xml:space="preserve"> FORMU</w:t>
      </w:r>
    </w:p>
    <w:tbl>
      <w:tblPr>
        <w:tblStyle w:val="TabloKlavuzu"/>
        <w:tblW w:w="9692" w:type="dxa"/>
        <w:tblLook w:val="04A0" w:firstRow="1" w:lastRow="0" w:firstColumn="1" w:lastColumn="0" w:noHBand="0" w:noVBand="1"/>
      </w:tblPr>
      <w:tblGrid>
        <w:gridCol w:w="3227"/>
        <w:gridCol w:w="6465"/>
      </w:tblGrid>
      <w:tr w:rsidR="00212CED" w:rsidRPr="00545A46" w14:paraId="715CB7D8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A5181D4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Kodu ve Adı</w:t>
            </w:r>
          </w:p>
        </w:tc>
        <w:tc>
          <w:tcPr>
            <w:tcW w:w="6465" w:type="dxa"/>
            <w:vAlign w:val="center"/>
          </w:tcPr>
          <w:p w14:paraId="03EE8B25" w14:textId="749F9DEE" w:rsidR="00212CED" w:rsidRPr="00BB2322" w:rsidRDefault="006745B7" w:rsidP="00764FA5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TT311</w:t>
            </w:r>
          </w:p>
        </w:tc>
      </w:tr>
      <w:tr w:rsidR="00212CED" w:rsidRPr="00545A46" w14:paraId="02EB08A4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D05DC86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Tanımı</w:t>
            </w:r>
          </w:p>
        </w:tc>
        <w:tc>
          <w:tcPr>
            <w:tcW w:w="6465" w:type="dxa"/>
            <w:vAlign w:val="center"/>
          </w:tcPr>
          <w:p w14:paraId="34E9A851" w14:textId="27B210CE" w:rsidR="00212CED" w:rsidRPr="00BB2322" w:rsidRDefault="00764FA5" w:rsidP="00187F72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KSTİL BOYA TERBİYESİ</w:t>
            </w:r>
          </w:p>
        </w:tc>
      </w:tr>
      <w:tr w:rsidR="00212CED" w:rsidRPr="00545A46" w14:paraId="1C57A60F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DB72D8F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Kredisi</w:t>
            </w:r>
          </w:p>
        </w:tc>
        <w:tc>
          <w:tcPr>
            <w:tcW w:w="6465" w:type="dxa"/>
            <w:vAlign w:val="center"/>
          </w:tcPr>
          <w:p w14:paraId="475B8059" w14:textId="03A19871" w:rsidR="00212CED" w:rsidRPr="00BB2322" w:rsidRDefault="00764FA5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="0010491B" w:rsidRPr="00BB2322">
              <w:rPr>
                <w:rFonts w:cstheme="minorHAnsi"/>
                <w:sz w:val="24"/>
                <w:szCs w:val="24"/>
              </w:rPr>
              <w:t>+0</w:t>
            </w:r>
          </w:p>
        </w:tc>
      </w:tr>
      <w:tr w:rsidR="00212CED" w:rsidRPr="00545A46" w14:paraId="6C8BC115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698A4B1D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Verildiği Dönem</w:t>
            </w:r>
          </w:p>
        </w:tc>
        <w:tc>
          <w:tcPr>
            <w:tcW w:w="6465" w:type="dxa"/>
            <w:vAlign w:val="center"/>
          </w:tcPr>
          <w:p w14:paraId="7970842E" w14:textId="6CA420B5" w:rsidR="00212CED" w:rsidRPr="0092048C" w:rsidRDefault="00764FA5" w:rsidP="001536DB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GÜZ</w:t>
            </w:r>
          </w:p>
        </w:tc>
      </w:tr>
      <w:tr w:rsidR="00212CED" w:rsidRPr="00545A46" w14:paraId="4CBAF174" w14:textId="77777777" w:rsidTr="00096130">
        <w:trPr>
          <w:trHeight w:val="859"/>
        </w:trPr>
        <w:tc>
          <w:tcPr>
            <w:tcW w:w="3227" w:type="dxa"/>
            <w:vAlign w:val="center"/>
          </w:tcPr>
          <w:p w14:paraId="487B43E1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Günü ve Saati</w:t>
            </w:r>
          </w:p>
        </w:tc>
        <w:tc>
          <w:tcPr>
            <w:tcW w:w="6465" w:type="dxa"/>
            <w:vAlign w:val="center"/>
          </w:tcPr>
          <w:p w14:paraId="3BE7F551" w14:textId="13572779" w:rsidR="00212CED" w:rsidRPr="0092048C" w:rsidRDefault="006745B7" w:rsidP="006745B7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Cuma</w:t>
            </w:r>
            <w:r w:rsidR="00BB2322">
              <w:rPr>
                <w:rFonts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Cs/>
                <w:sz w:val="24"/>
                <w:szCs w:val="24"/>
              </w:rPr>
              <w:t>15.20-17.00</w:t>
            </w:r>
          </w:p>
        </w:tc>
      </w:tr>
      <w:tr w:rsidR="00212CED" w:rsidRPr="00545A46" w14:paraId="7A8BC041" w14:textId="77777777" w:rsidTr="00096130">
        <w:trPr>
          <w:trHeight w:val="859"/>
        </w:trPr>
        <w:tc>
          <w:tcPr>
            <w:tcW w:w="3227" w:type="dxa"/>
            <w:vAlign w:val="center"/>
          </w:tcPr>
          <w:p w14:paraId="3ACDBE7E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Formatı</w:t>
            </w:r>
          </w:p>
        </w:tc>
        <w:tc>
          <w:tcPr>
            <w:tcW w:w="6465" w:type="dxa"/>
            <w:vAlign w:val="center"/>
          </w:tcPr>
          <w:p w14:paraId="0211A8F7" w14:textId="7961EA62" w:rsidR="00212CED" w:rsidRPr="0092048C" w:rsidRDefault="00764FA5" w:rsidP="00BB232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Yüz yüze</w:t>
            </w:r>
          </w:p>
        </w:tc>
      </w:tr>
      <w:tr w:rsidR="00212CED" w:rsidRPr="00545A46" w14:paraId="2E9A1AA5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E5B641E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Yapılacağı Yer</w:t>
            </w:r>
          </w:p>
        </w:tc>
        <w:tc>
          <w:tcPr>
            <w:tcW w:w="6465" w:type="dxa"/>
            <w:vAlign w:val="center"/>
          </w:tcPr>
          <w:p w14:paraId="731CB008" w14:textId="10BBAE45" w:rsidR="0063714F" w:rsidRPr="00E921D6" w:rsidRDefault="006745B7" w:rsidP="00E921D6">
            <w:pPr>
              <w:rPr>
                <w:rFonts w:cstheme="minorHAnsi"/>
                <w:bCs/>
                <w:sz w:val="24"/>
                <w:szCs w:val="24"/>
              </w:rPr>
            </w:pPr>
            <w:r w:rsidRPr="0092048C">
              <w:rPr>
                <w:rFonts w:cstheme="minorHAnsi"/>
                <w:bCs/>
                <w:sz w:val="24"/>
                <w:szCs w:val="24"/>
              </w:rPr>
              <w:t xml:space="preserve">Gaziantep Üniversitesi, Güzel Sanatlar Fakültesi, </w:t>
            </w:r>
            <w:r>
              <w:rPr>
                <w:rFonts w:cstheme="minorHAnsi"/>
                <w:bCs/>
                <w:sz w:val="24"/>
                <w:szCs w:val="24"/>
              </w:rPr>
              <w:t xml:space="preserve">Moda ve Tekstil Tasarımı </w:t>
            </w:r>
            <w:r w:rsidRPr="0092048C">
              <w:rPr>
                <w:rFonts w:cstheme="minorHAnsi"/>
                <w:bCs/>
                <w:sz w:val="24"/>
                <w:szCs w:val="24"/>
              </w:rPr>
              <w:t>Bölümü</w:t>
            </w:r>
          </w:p>
        </w:tc>
      </w:tr>
      <w:tr w:rsidR="00212CED" w:rsidRPr="00545A46" w14:paraId="528F3804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68FCE99B" w14:textId="7E5F1F25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Sorumlusu</w:t>
            </w:r>
          </w:p>
        </w:tc>
        <w:tc>
          <w:tcPr>
            <w:tcW w:w="6465" w:type="dxa"/>
            <w:vAlign w:val="center"/>
          </w:tcPr>
          <w:p w14:paraId="499ACBF4" w14:textId="79813A46" w:rsidR="00212CED" w:rsidRPr="00BB2322" w:rsidRDefault="00764FA5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B2322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proofErr w:type="gramStart"/>
            <w:r>
              <w:rPr>
                <w:rFonts w:cstheme="minorHAnsi"/>
                <w:sz w:val="24"/>
                <w:szCs w:val="24"/>
              </w:rPr>
              <w:t>Öğr.Üyesi</w:t>
            </w:r>
            <w:proofErr w:type="spellEnd"/>
            <w:proofErr w:type="gramEnd"/>
            <w:r>
              <w:rPr>
                <w:rFonts w:cstheme="minorHAnsi"/>
                <w:sz w:val="24"/>
                <w:szCs w:val="24"/>
              </w:rPr>
              <w:t xml:space="preserve"> Hüseyin ÖZDEMİR</w:t>
            </w:r>
          </w:p>
        </w:tc>
      </w:tr>
      <w:tr w:rsidR="00212CED" w:rsidRPr="00545A46" w14:paraId="3F96EA57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B64CC44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Sorumlusunun e-Posta Adresi ve Ofis Yeri</w:t>
            </w:r>
          </w:p>
        </w:tc>
        <w:tc>
          <w:tcPr>
            <w:tcW w:w="6465" w:type="dxa"/>
            <w:vAlign w:val="center"/>
          </w:tcPr>
          <w:p w14:paraId="1405DB11" w14:textId="77777777" w:rsidR="00764FA5" w:rsidRPr="00BB2322" w:rsidRDefault="00E07413" w:rsidP="00764FA5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hyperlink r:id="rId8" w:history="1">
              <w:r w:rsidR="00764FA5" w:rsidRPr="00B22FEE">
                <w:rPr>
                  <w:rStyle w:val="Kpr"/>
                  <w:rFonts w:cstheme="minorHAnsi"/>
                  <w:sz w:val="24"/>
                  <w:szCs w:val="24"/>
                </w:rPr>
                <w:t>hozdemir@gantep.edu.tr</w:t>
              </w:r>
            </w:hyperlink>
          </w:p>
          <w:p w14:paraId="44FD2C3D" w14:textId="747D1C6A" w:rsidR="00BB2322" w:rsidRPr="00BB2322" w:rsidRDefault="00BB2322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B2322">
              <w:rPr>
                <w:rFonts w:cstheme="minorHAnsi"/>
                <w:sz w:val="24"/>
                <w:szCs w:val="24"/>
              </w:rPr>
              <w:t xml:space="preserve">Güzel Sanatlar Fakültesi Moda ve Tekstil Tasarımı Bölümü </w:t>
            </w:r>
          </w:p>
        </w:tc>
      </w:tr>
      <w:tr w:rsidR="00212CED" w:rsidRPr="00545A46" w14:paraId="6422A338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1BA8DEB4" w14:textId="15E7EC56" w:rsidR="00212CED" w:rsidRPr="00096130" w:rsidRDefault="00096130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Öğrenci ile Görüşme</w:t>
            </w:r>
            <w:r w:rsidR="00212CED" w:rsidRPr="00096130">
              <w:rPr>
                <w:rFonts w:cstheme="minorHAnsi"/>
                <w:b/>
                <w:bCs/>
                <w:sz w:val="24"/>
                <w:szCs w:val="24"/>
              </w:rPr>
              <w:t xml:space="preserve"> Saatleri</w:t>
            </w:r>
          </w:p>
        </w:tc>
        <w:tc>
          <w:tcPr>
            <w:tcW w:w="6465" w:type="dxa"/>
            <w:vAlign w:val="center"/>
          </w:tcPr>
          <w:p w14:paraId="387463BA" w14:textId="44698401" w:rsidR="00212CED" w:rsidRPr="00BB2322" w:rsidRDefault="00764FA5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Çarşamba </w:t>
            </w:r>
            <w:proofErr w:type="gramStart"/>
            <w:r>
              <w:rPr>
                <w:rFonts w:cstheme="minorHAnsi"/>
                <w:sz w:val="24"/>
                <w:szCs w:val="24"/>
              </w:rPr>
              <w:t>15:00</w:t>
            </w:r>
            <w:proofErr w:type="gramEnd"/>
            <w:r>
              <w:rPr>
                <w:rFonts w:cstheme="minorHAnsi"/>
                <w:sz w:val="24"/>
                <w:szCs w:val="24"/>
              </w:rPr>
              <w:t>-16</w:t>
            </w:r>
            <w:r w:rsidRPr="00BB2322">
              <w:rPr>
                <w:rFonts w:cstheme="minorHAnsi"/>
                <w:sz w:val="24"/>
                <w:szCs w:val="24"/>
              </w:rPr>
              <w:t>:00</w:t>
            </w:r>
          </w:p>
        </w:tc>
      </w:tr>
      <w:tr w:rsidR="00212CED" w:rsidRPr="00545A46" w14:paraId="551662C1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1FDC9494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Ön Koşulları</w:t>
            </w:r>
          </w:p>
          <w:p w14:paraId="2420C75A" w14:textId="188C99F8" w:rsidR="00212CED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ers tanımlanarak ders ile ilgili ön koşul bilgileri verilmelidir. Ayrıca dersin ön koşulu olduğu dersler varsa onların da hangi dersler olduğu belirtilmelidir.)</w:t>
            </w:r>
          </w:p>
          <w:p w14:paraId="72C091F6" w14:textId="368EECD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</w:p>
        </w:tc>
        <w:tc>
          <w:tcPr>
            <w:tcW w:w="6465" w:type="dxa"/>
            <w:vAlign w:val="center"/>
          </w:tcPr>
          <w:p w14:paraId="60AC827A" w14:textId="73C6288F" w:rsidR="00212CED" w:rsidRPr="00BB2322" w:rsidRDefault="00BB2322" w:rsidP="00EA63B8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B2322">
              <w:rPr>
                <w:rFonts w:cstheme="minorHAnsi"/>
                <w:sz w:val="24"/>
                <w:szCs w:val="24"/>
              </w:rPr>
              <w:t>Dersin ön koşulu bulunmamaktadır.</w:t>
            </w:r>
          </w:p>
        </w:tc>
      </w:tr>
      <w:tr w:rsidR="00212CED" w:rsidRPr="00545A46" w14:paraId="7EC262CD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56D7572F" w14:textId="77777777" w:rsidR="00212CED" w:rsidRDefault="00212CED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lastRenderedPageBreak/>
              <w:t>Dersin Amacı</w:t>
            </w:r>
          </w:p>
          <w:p w14:paraId="1E389472" w14:textId="77777777" w:rsidR="00212CED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ersin hangi amaçla verildiği ve öğrencilere neler kazandıracağı anlatılmalıdır.)</w:t>
            </w:r>
          </w:p>
          <w:p w14:paraId="7BA3A23E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</w:p>
        </w:tc>
        <w:tc>
          <w:tcPr>
            <w:tcW w:w="6465" w:type="dxa"/>
            <w:vAlign w:val="center"/>
          </w:tcPr>
          <w:p w14:paraId="4F9413A4" w14:textId="100559AE" w:rsidR="00212CED" w:rsidRPr="006858AA" w:rsidRDefault="00116E81" w:rsidP="00AA0C0F">
            <w:pPr>
              <w:spacing w:line="360" w:lineRule="auto"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116E81">
              <w:rPr>
                <w:rFonts w:cstheme="minorHAnsi"/>
                <w:bCs/>
                <w:sz w:val="24"/>
                <w:szCs w:val="24"/>
              </w:rPr>
              <w:t xml:space="preserve">Bu derste, </w:t>
            </w:r>
            <w:r w:rsidR="00AA0C0F">
              <w:rPr>
                <w:rFonts w:cstheme="minorHAnsi"/>
                <w:bCs/>
                <w:sz w:val="24"/>
                <w:szCs w:val="24"/>
              </w:rPr>
              <w:t>tekstil terbiyesinin temel işlemleri olan ön terbiye ve boyama işlemlerinin nasıl yapıldığını öğrenir. Amaç bir ipliğin nasıl iyi bir şekilde boyanacağını öğrenmektir.</w:t>
            </w:r>
          </w:p>
        </w:tc>
      </w:tr>
      <w:tr w:rsidR="00212CED" w:rsidRPr="00545A46" w14:paraId="6D00B8AF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25545B7" w14:textId="168926AE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Öğretim </w:t>
            </w:r>
            <w:r w:rsidR="00096130">
              <w:rPr>
                <w:rFonts w:cstheme="minorHAnsi"/>
                <w:b/>
                <w:bCs/>
                <w:sz w:val="24"/>
                <w:szCs w:val="24"/>
              </w:rPr>
              <w:t>Yöntemleri</w:t>
            </w:r>
          </w:p>
          <w:p w14:paraId="1C603F0C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önem boyunca kullanılacak çeşitli öğretim metotlarından da bahsedilmesi önemlidir. Örneğin; öğrencilerden sunum yapılması bekleniyor mu? Öğrencilerin katılımı ne derece de önemli? Grup çalışmaları olacak mı? Bu gibi soruların cevabı ders izlencesinde yer almalıdır.)</w:t>
            </w:r>
          </w:p>
        </w:tc>
        <w:tc>
          <w:tcPr>
            <w:tcW w:w="6465" w:type="dxa"/>
            <w:vAlign w:val="center"/>
          </w:tcPr>
          <w:p w14:paraId="335F605E" w14:textId="150644AF" w:rsidR="00CF6BE9" w:rsidRPr="00116E81" w:rsidRDefault="00116E81" w:rsidP="00116E81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>Öğretim</w:t>
            </w:r>
            <w:r w:rsidR="009C2EBB">
              <w:rPr>
                <w:rFonts w:cstheme="minorHAnsi"/>
                <w:sz w:val="24"/>
                <w:szCs w:val="24"/>
              </w:rPr>
              <w:t>,</w:t>
            </w:r>
            <w:r w:rsidRPr="00116E81">
              <w:rPr>
                <w:rFonts w:cstheme="minorHAnsi"/>
                <w:sz w:val="24"/>
                <w:szCs w:val="24"/>
              </w:rPr>
              <w:t xml:space="preserve"> hazırlanmış olan </w:t>
            </w:r>
            <w:proofErr w:type="spellStart"/>
            <w:r w:rsidRPr="00116E81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Pr="00116E8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16E81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Pr="00116E81">
              <w:rPr>
                <w:rFonts w:cstheme="minorHAnsi"/>
                <w:sz w:val="24"/>
                <w:szCs w:val="24"/>
              </w:rPr>
              <w:t xml:space="preserve"> sunu, konuya ilişkin görsellerin gösterimi şeklindedir. Grup çalışması içermemekte tüm çalışmalar bireysel olarak gerçekleştirilecektir. </w:t>
            </w:r>
          </w:p>
        </w:tc>
      </w:tr>
      <w:tr w:rsidR="00212CED" w:rsidRPr="00545A46" w14:paraId="09E15688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4FB9F6CD" w14:textId="359FF2D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in İçeriği ve Hedefler</w:t>
            </w:r>
          </w:p>
          <w:p w14:paraId="2C3DFF99" w14:textId="77777777" w:rsidR="00212CED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ersin içerdiği konular ve dönem sonunda öğrencilerin elde edeceği kazanımlar belirtilmelidir.)</w:t>
            </w:r>
          </w:p>
          <w:p w14:paraId="6183645A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</w:p>
        </w:tc>
        <w:tc>
          <w:tcPr>
            <w:tcW w:w="6465" w:type="dxa"/>
            <w:vAlign w:val="center"/>
          </w:tcPr>
          <w:p w14:paraId="08ADAD63" w14:textId="2D0189CE" w:rsidR="00255B59" w:rsidRPr="00116E81" w:rsidRDefault="00116E81" w:rsidP="00845933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 xml:space="preserve">Dönem sonunda öğrenciler </w:t>
            </w:r>
            <w:r w:rsidR="00845933">
              <w:rPr>
                <w:rFonts w:cstheme="minorHAnsi"/>
                <w:sz w:val="24"/>
                <w:szCs w:val="24"/>
              </w:rPr>
              <w:t xml:space="preserve">tüm boyarmaddeleri ve boyama yöntemlerini </w:t>
            </w:r>
            <w:r w:rsidR="001A6DEE">
              <w:rPr>
                <w:rFonts w:cstheme="minorHAnsi"/>
                <w:sz w:val="24"/>
                <w:szCs w:val="24"/>
              </w:rPr>
              <w:t xml:space="preserve">öğrenir. </w:t>
            </w:r>
            <w:proofErr w:type="spellStart"/>
            <w:r w:rsidR="001A6DEE">
              <w:rPr>
                <w:rFonts w:cstheme="minorHAnsi"/>
                <w:sz w:val="24"/>
                <w:szCs w:val="24"/>
              </w:rPr>
              <w:t>Abrajsız</w:t>
            </w:r>
            <w:proofErr w:type="spellEnd"/>
            <w:r w:rsidR="001A6DEE">
              <w:rPr>
                <w:rFonts w:cstheme="minorHAnsi"/>
                <w:sz w:val="24"/>
                <w:szCs w:val="24"/>
              </w:rPr>
              <w:t xml:space="preserve"> ve h</w:t>
            </w:r>
            <w:r w:rsidR="00D52C8C">
              <w:rPr>
                <w:rFonts w:cstheme="minorHAnsi"/>
                <w:sz w:val="24"/>
                <w:szCs w:val="24"/>
              </w:rPr>
              <w:t>aslıkları yüksek bir boyama yapıla</w:t>
            </w:r>
            <w:r w:rsidR="001A6DEE">
              <w:rPr>
                <w:rFonts w:cstheme="minorHAnsi"/>
                <w:sz w:val="24"/>
                <w:szCs w:val="24"/>
              </w:rPr>
              <w:t>bilmesi bu dersin hedefidir.</w:t>
            </w:r>
          </w:p>
        </w:tc>
      </w:tr>
      <w:tr w:rsidR="00212CED" w:rsidRPr="00545A46" w14:paraId="2999857F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24C14F4A" w14:textId="53D3D144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 Geçme Koşulları</w:t>
            </w:r>
          </w:p>
          <w:p w14:paraId="270B7FFC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Öğrencilerin ders ile ilgili sorumlulukları, devam zorunlulukları, ödevler ve sınavlar hakkında detaylı bilgi verilmelidir.)</w:t>
            </w:r>
          </w:p>
          <w:p w14:paraId="7F399F90" w14:textId="77777777" w:rsidR="00212CED" w:rsidRPr="008F778B" w:rsidRDefault="00212CED" w:rsidP="001536DB"/>
        </w:tc>
        <w:tc>
          <w:tcPr>
            <w:tcW w:w="6465" w:type="dxa"/>
            <w:vAlign w:val="center"/>
          </w:tcPr>
          <w:p w14:paraId="27A1EAE1" w14:textId="77777777" w:rsidR="00212CED" w:rsidRPr="00116E81" w:rsidRDefault="00116E81" w:rsidP="001536D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 xml:space="preserve">Vize Sınavı (%40) ve Final Sınavı (%60) </w:t>
            </w:r>
          </w:p>
          <w:p w14:paraId="60AB6048" w14:textId="5527A630" w:rsidR="00116E81" w:rsidRPr="00545A46" w:rsidRDefault="00116E81" w:rsidP="001536D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 xml:space="preserve">En az </w:t>
            </w:r>
            <w:proofErr w:type="gramStart"/>
            <w:r w:rsidRPr="00116E81">
              <w:rPr>
                <w:rFonts w:cstheme="minorHAnsi"/>
                <w:sz w:val="24"/>
                <w:szCs w:val="24"/>
              </w:rPr>
              <w:t>DD  notu</w:t>
            </w:r>
            <w:proofErr w:type="gramEnd"/>
            <w:r w:rsidRPr="00116E81">
              <w:rPr>
                <w:rFonts w:cstheme="minorHAnsi"/>
                <w:sz w:val="24"/>
                <w:szCs w:val="24"/>
              </w:rPr>
              <w:t xml:space="preserve"> ile ders geçilebilmektedir.</w:t>
            </w:r>
            <w:r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</w:tr>
      <w:tr w:rsidR="00212CED" w:rsidRPr="00545A46" w14:paraId="3D71726C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01A31CBA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Ölçme ve Değerlendirme</w:t>
            </w:r>
          </w:p>
          <w:p w14:paraId="166F4BA4" w14:textId="64FB8380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 xml:space="preserve">Ödevlerin, projelerin ve sınavların yıl sonu notundaki etkileri ve ağırlıkları, </w:t>
            </w:r>
            <w:proofErr w:type="spellStart"/>
            <w:r w:rsidRPr="008F778B">
              <w:rPr>
                <w:i/>
                <w:sz w:val="18"/>
                <w:szCs w:val="18"/>
              </w:rPr>
              <w:t>notlandırma</w:t>
            </w:r>
            <w:proofErr w:type="spellEnd"/>
            <w:r w:rsidRPr="008F778B">
              <w:rPr>
                <w:i/>
                <w:sz w:val="18"/>
                <w:szCs w:val="18"/>
              </w:rPr>
              <w:t xml:space="preserve"> çizelgeleri ve standartlar kesin bir biçimde belirtilmelidir.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Öğrenciler intihal ve kopya durumlarında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sergilenecek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yaklaşımdan dönem başında haberdar edilmelidir.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Ayrıca ödevlerin teslim tarihinden sonra getirilen ödevlerin kabul edilip edilmeyeceği, eğer kabul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edilecekse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hangi şartlarda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değerlendirileceği ve sınava giremeyen</w:t>
            </w:r>
            <w:r>
              <w:rPr>
                <w:i/>
                <w:sz w:val="18"/>
                <w:szCs w:val="18"/>
              </w:rPr>
              <w:t xml:space="preserve"> </w:t>
            </w:r>
            <w:r w:rsidRPr="008F778B">
              <w:rPr>
                <w:i/>
                <w:sz w:val="18"/>
                <w:szCs w:val="18"/>
              </w:rPr>
              <w:t>öğrenciler için takip edilecek yöntemler açıklanmalıdır.</w:t>
            </w:r>
            <w:r>
              <w:rPr>
                <w:i/>
                <w:sz w:val="18"/>
                <w:szCs w:val="18"/>
              </w:rPr>
              <w:t>)</w:t>
            </w:r>
          </w:p>
        </w:tc>
        <w:tc>
          <w:tcPr>
            <w:tcW w:w="6465" w:type="dxa"/>
            <w:vAlign w:val="center"/>
          </w:tcPr>
          <w:p w14:paraId="297A0DF4" w14:textId="77777777" w:rsidR="00212CED" w:rsidRPr="00EC50DD" w:rsidRDefault="001B03CD" w:rsidP="00187F7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EC50DD">
              <w:rPr>
                <w:rFonts w:cstheme="minorHAnsi"/>
                <w:bCs/>
                <w:sz w:val="24"/>
                <w:szCs w:val="24"/>
              </w:rPr>
              <w:t xml:space="preserve">Dönem boyunca öğrenci vize ve final sınavlarından sorumludur. </w:t>
            </w:r>
            <w:r w:rsidR="00BA298E" w:rsidRPr="00EC50DD">
              <w:rPr>
                <w:rFonts w:cstheme="minorHAnsi"/>
                <w:bCs/>
                <w:sz w:val="24"/>
                <w:szCs w:val="24"/>
              </w:rPr>
              <w:t>Telafi için bütünleme sınavları yapılmaktadır</w:t>
            </w:r>
            <w:r w:rsidR="00096130" w:rsidRPr="00EC50DD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  <w:p w14:paraId="46B589BA" w14:textId="65E80B3B" w:rsidR="00096130" w:rsidRPr="00545A46" w:rsidRDefault="00096130" w:rsidP="00187F72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EC50DD">
              <w:rPr>
                <w:rFonts w:cstheme="minorHAnsi"/>
                <w:bCs/>
                <w:sz w:val="24"/>
                <w:szCs w:val="24"/>
              </w:rPr>
              <w:t>(Lütfen detaylı olarak yazınız)</w:t>
            </w:r>
          </w:p>
        </w:tc>
      </w:tr>
      <w:tr w:rsidR="00212CED" w:rsidRPr="00545A46" w14:paraId="40FF9B35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443F6882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Derse Katılım Durumu</w:t>
            </w:r>
          </w:p>
        </w:tc>
        <w:tc>
          <w:tcPr>
            <w:tcW w:w="6465" w:type="dxa"/>
            <w:vAlign w:val="center"/>
          </w:tcPr>
          <w:p w14:paraId="4F9923CF" w14:textId="140ED87C" w:rsidR="00212CED" w:rsidRPr="00116E81" w:rsidRDefault="00BB2322" w:rsidP="000A116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116E81">
              <w:rPr>
                <w:rFonts w:cstheme="minorHAnsi"/>
                <w:sz w:val="24"/>
                <w:szCs w:val="24"/>
              </w:rPr>
              <w:t>% 70 devamlılık şartı aranmaktadır.</w:t>
            </w:r>
          </w:p>
        </w:tc>
      </w:tr>
      <w:tr w:rsidR="00212CED" w:rsidRPr="00545A46" w14:paraId="44881CAD" w14:textId="77777777" w:rsidTr="00096130">
        <w:trPr>
          <w:trHeight w:val="816"/>
        </w:trPr>
        <w:tc>
          <w:tcPr>
            <w:tcW w:w="3227" w:type="dxa"/>
            <w:vAlign w:val="center"/>
          </w:tcPr>
          <w:p w14:paraId="28F22662" w14:textId="77777777" w:rsidR="00212CED" w:rsidRPr="00096130" w:rsidRDefault="00212CED" w:rsidP="001536DB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>Kullanılacak Kaynaklar ve Kitaplar Listesi</w:t>
            </w:r>
          </w:p>
          <w:p w14:paraId="6CB7472E" w14:textId="77777777" w:rsidR="00212CED" w:rsidRPr="008F778B" w:rsidRDefault="00212CED" w:rsidP="001536DB">
            <w:pPr>
              <w:rPr>
                <w:i/>
                <w:sz w:val="18"/>
                <w:szCs w:val="18"/>
              </w:rPr>
            </w:pPr>
            <w:r w:rsidRPr="008F778B">
              <w:rPr>
                <w:rFonts w:cstheme="minorHAnsi"/>
                <w:i/>
                <w:sz w:val="18"/>
                <w:szCs w:val="18"/>
              </w:rPr>
              <w:t>(</w:t>
            </w:r>
            <w:r w:rsidRPr="008F778B">
              <w:rPr>
                <w:i/>
                <w:sz w:val="18"/>
                <w:szCs w:val="18"/>
              </w:rPr>
              <w:t>Dönem boyunca öğrencilerinize faydalı olacağına inandığınız tüm makaleler, kaynaklar, kitaplar ve öğretim materyallerinin listesi sunulmalıdır.)</w:t>
            </w:r>
          </w:p>
          <w:p w14:paraId="4E3297C9" w14:textId="77777777" w:rsidR="00212CED" w:rsidRPr="008F778B" w:rsidRDefault="00212CED" w:rsidP="001536DB"/>
        </w:tc>
        <w:tc>
          <w:tcPr>
            <w:tcW w:w="6465" w:type="dxa"/>
            <w:vAlign w:val="center"/>
          </w:tcPr>
          <w:p w14:paraId="58A1C22C" w14:textId="013D63AE" w:rsidR="00750176" w:rsidRPr="00750176" w:rsidRDefault="00D904B1" w:rsidP="00D904B1">
            <w:pPr>
              <w:spacing w:line="360" w:lineRule="auto"/>
              <w:jc w:val="both"/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D904B1">
              <w:rPr>
                <w:rFonts w:cstheme="minorHAnsi"/>
                <w:sz w:val="24"/>
                <w:szCs w:val="24"/>
              </w:rPr>
              <w:t xml:space="preserve">1. </w:t>
            </w:r>
            <w:r w:rsidR="00750176" w:rsidRPr="00750176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Genel Terbiye Teknolojisi, Prof. Dr. Abbas Yurdakul, Ar. Gör. Rıza </w:t>
            </w:r>
            <w:proofErr w:type="spellStart"/>
            <w:r w:rsidR="00750176" w:rsidRPr="00750176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Atav</w:t>
            </w:r>
            <w:proofErr w:type="spellEnd"/>
          </w:p>
          <w:p w14:paraId="3FB69234" w14:textId="77777777" w:rsidR="00750176" w:rsidRPr="00750176" w:rsidRDefault="00D904B1" w:rsidP="00750176">
            <w:pPr>
              <w:spacing w:line="360" w:lineRule="auto"/>
              <w:jc w:val="both"/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D904B1">
              <w:rPr>
                <w:rFonts w:cstheme="minorHAnsi"/>
                <w:sz w:val="24"/>
                <w:szCs w:val="24"/>
              </w:rPr>
              <w:t xml:space="preserve">2. </w:t>
            </w:r>
            <w:r w:rsidR="00750176" w:rsidRPr="00750176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BOYA BASKI ESASLARI, Prof. Dr. Abbas Yurdakul, Ar. Gör. Rıza </w:t>
            </w:r>
            <w:proofErr w:type="spellStart"/>
            <w:r w:rsidR="00750176" w:rsidRPr="00750176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Atav</w:t>
            </w:r>
            <w:proofErr w:type="spellEnd"/>
          </w:p>
          <w:p w14:paraId="0BC02A01" w14:textId="45839DB1" w:rsidR="00750176" w:rsidRDefault="00750176" w:rsidP="00D904B1">
            <w:pPr>
              <w:spacing w:line="360" w:lineRule="auto"/>
              <w:jc w:val="both"/>
              <w:rPr>
                <w:rFonts w:ascii="Arial" w:hAnsi="Arial" w:cs="Arial"/>
                <w:color w:val="000000"/>
                <w:sz w:val="27"/>
                <w:szCs w:val="27"/>
                <w:shd w:val="clear" w:color="auto" w:fill="FFFFFF"/>
              </w:rPr>
            </w:pPr>
          </w:p>
          <w:p w14:paraId="05F5DF67" w14:textId="63354ADD" w:rsidR="00D904B1" w:rsidRPr="009C2EBB" w:rsidRDefault="00D904B1" w:rsidP="00D904B1">
            <w:pPr>
              <w:spacing w:line="360" w:lineRule="auto"/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4C103C5" w14:textId="4BE91051" w:rsidR="00212CED" w:rsidRDefault="00212CED" w:rsidP="00212CED">
      <w:pPr>
        <w:spacing w:line="360" w:lineRule="auto"/>
        <w:rPr>
          <w:rFonts w:cstheme="minorHAnsi"/>
          <w:b/>
          <w:sz w:val="24"/>
          <w:szCs w:val="24"/>
        </w:rPr>
      </w:pPr>
    </w:p>
    <w:p w14:paraId="191E893E" w14:textId="77777777" w:rsidR="00212CED" w:rsidRDefault="00212CED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  <w:r w:rsidRPr="00545A46">
        <w:rPr>
          <w:rFonts w:cstheme="minorHAnsi"/>
          <w:b/>
          <w:sz w:val="24"/>
          <w:szCs w:val="24"/>
        </w:rPr>
        <w:t>HAFTALIK DERS PLANI</w:t>
      </w:r>
    </w:p>
    <w:p w14:paraId="4383BDD4" w14:textId="77777777" w:rsidR="00212CED" w:rsidRPr="008F778B" w:rsidRDefault="00212CED" w:rsidP="00212CED">
      <w:pPr>
        <w:jc w:val="both"/>
        <w:rPr>
          <w:rFonts w:eastAsia="Times New Roman" w:cstheme="minorHAnsi"/>
          <w:i/>
          <w:sz w:val="18"/>
          <w:szCs w:val="24"/>
          <w:lang w:eastAsia="tr-TR"/>
        </w:rPr>
      </w:pPr>
      <w:r w:rsidRPr="008F778B">
        <w:rPr>
          <w:rFonts w:cstheme="minorHAnsi"/>
          <w:i/>
          <w:sz w:val="18"/>
          <w:szCs w:val="24"/>
        </w:rPr>
        <w:t>(</w:t>
      </w:r>
      <w:r w:rsidRPr="008F778B">
        <w:rPr>
          <w:rFonts w:eastAsia="Times New Roman" w:cstheme="minorHAnsi"/>
          <w:i/>
          <w:sz w:val="18"/>
          <w:szCs w:val="24"/>
          <w:lang w:eastAsia="tr-TR"/>
        </w:rPr>
        <w:t>Ders konularının işleneceği haftaları açıklamanız öğrencilerin dersleri takip etmelerini ve hazırlanmalarını kolaylaştıracaktır. Haftalık ders planının derslerin işleniş hızına göre değişiklik gösterebileceği bilgisi de eklenebilir.)</w:t>
      </w:r>
    </w:p>
    <w:tbl>
      <w:tblPr>
        <w:tblStyle w:val="TabloKlavuzu"/>
        <w:tblW w:w="9263" w:type="dxa"/>
        <w:tblLook w:val="04A0" w:firstRow="1" w:lastRow="0" w:firstColumn="1" w:lastColumn="0" w:noHBand="0" w:noVBand="1"/>
      </w:tblPr>
      <w:tblGrid>
        <w:gridCol w:w="1441"/>
        <w:gridCol w:w="7822"/>
      </w:tblGrid>
      <w:tr w:rsidR="00212CED" w:rsidRPr="00545A46" w14:paraId="6AE4C85F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30165199" w14:textId="68CDBB61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63451D6B" w14:textId="53CE6012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5901753C" w14:textId="7300DF97" w:rsidR="00212CED" w:rsidRDefault="00212CED" w:rsidP="001536DB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5D629A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52C8C">
              <w:rPr>
                <w:rFonts w:cstheme="minorHAnsi"/>
                <w:b/>
                <w:sz w:val="24"/>
                <w:szCs w:val="24"/>
              </w:rPr>
              <w:t>Genel Terbiye Teknolojisi</w:t>
            </w:r>
          </w:p>
          <w:p w14:paraId="7537AB65" w14:textId="21CD9214" w:rsidR="0008050C" w:rsidRPr="0008050C" w:rsidRDefault="0008050C" w:rsidP="0008050C">
            <w:pPr>
              <w:spacing w:line="276" w:lineRule="auto"/>
              <w:rPr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nunun Amaçları:</w:t>
            </w:r>
            <w:r>
              <w:t xml:space="preserve"> </w:t>
            </w:r>
            <w:r>
              <w:br/>
            </w:r>
            <w:r w:rsidRPr="0008050C">
              <w:rPr>
                <w:sz w:val="24"/>
                <w:szCs w:val="24"/>
              </w:rPr>
              <w:t xml:space="preserve">Amaç 1: </w:t>
            </w:r>
            <w:r w:rsidR="00D52C8C">
              <w:rPr>
                <w:sz w:val="24"/>
                <w:szCs w:val="24"/>
              </w:rPr>
              <w:t>Terbiye yöntemlerini öğrenmek.</w:t>
            </w:r>
          </w:p>
          <w:p w14:paraId="02B67464" w14:textId="26112EC3" w:rsidR="0008050C" w:rsidRPr="0008050C" w:rsidRDefault="00EA63B8" w:rsidP="0008050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ç 2:</w:t>
            </w:r>
            <w:r w:rsidR="008A6EA7">
              <w:rPr>
                <w:sz w:val="24"/>
                <w:szCs w:val="24"/>
              </w:rPr>
              <w:t xml:space="preserve"> </w:t>
            </w:r>
            <w:r w:rsidR="00845933">
              <w:rPr>
                <w:sz w:val="24"/>
                <w:szCs w:val="24"/>
              </w:rPr>
              <w:t xml:space="preserve">Çektirme yöntemini ve </w:t>
            </w:r>
            <w:r w:rsidR="00D52C8C">
              <w:rPr>
                <w:sz w:val="24"/>
                <w:szCs w:val="24"/>
              </w:rPr>
              <w:t>Emdirme yöntemi öğrenmek.</w:t>
            </w:r>
          </w:p>
          <w:p w14:paraId="27FB739D" w14:textId="54FD6434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D13F1A">
              <w:rPr>
                <w:rFonts w:cstheme="minorHAnsi"/>
                <w:sz w:val="24"/>
                <w:szCs w:val="24"/>
              </w:rPr>
              <w:t xml:space="preserve"> </w:t>
            </w:r>
            <w:r w:rsidR="00400764">
              <w:rPr>
                <w:rFonts w:cstheme="minorHAnsi"/>
                <w:sz w:val="24"/>
                <w:szCs w:val="24"/>
              </w:rPr>
              <w:t>Ders notlarını okumak.</w:t>
            </w:r>
          </w:p>
          <w:p w14:paraId="41AD24D3" w14:textId="6F3D47C5" w:rsidR="00D16ED7" w:rsidRPr="009414A7" w:rsidRDefault="00212CED" w:rsidP="009414A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</w:t>
            </w:r>
            <w:r w:rsidR="009414A7">
              <w:rPr>
                <w:rFonts w:cstheme="minorHAnsi"/>
                <w:sz w:val="24"/>
                <w:szCs w:val="24"/>
              </w:rPr>
              <w:t xml:space="preserve"> (Dersin İşlenişi)</w:t>
            </w:r>
            <w:r w:rsidRPr="00545A46">
              <w:rPr>
                <w:rFonts w:cstheme="minorHAnsi"/>
                <w:sz w:val="24"/>
                <w:szCs w:val="24"/>
              </w:rPr>
              <w:t>:</w:t>
            </w:r>
            <w:r w:rsidR="002B6EE7">
              <w:rPr>
                <w:rFonts w:cstheme="minorHAnsi"/>
                <w:sz w:val="24"/>
                <w:szCs w:val="24"/>
              </w:rPr>
              <w:t xml:space="preserve"> </w:t>
            </w:r>
            <w:r w:rsidR="00400764">
              <w:rPr>
                <w:rFonts w:cstheme="minorHAnsi"/>
                <w:sz w:val="24"/>
                <w:szCs w:val="24"/>
              </w:rPr>
              <w:t xml:space="preserve">Ders notlarının </w:t>
            </w:r>
            <w:proofErr w:type="spellStart"/>
            <w:r w:rsidR="00400764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400764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400764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400764">
              <w:rPr>
                <w:rFonts w:cstheme="minorHAnsi"/>
                <w:sz w:val="24"/>
                <w:szCs w:val="24"/>
              </w:rPr>
              <w:t xml:space="preserve"> sunu şeklinde öğretilmesi.</w:t>
            </w:r>
          </w:p>
          <w:p w14:paraId="48111FF1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90466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7C1FCC12" w14:textId="1130BC60" w:rsidR="009414A7" w:rsidRPr="00D331FD" w:rsidRDefault="009414A7" w:rsidP="009414A7">
            <w:pPr>
              <w:pStyle w:val="ListeParagraf"/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12CED" w:rsidRPr="00545A46" w14:paraId="4D1CBC00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65E7CBD6" w14:textId="00EB093F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2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  <w:r w:rsidRPr="00545A4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822" w:type="dxa"/>
            <w:vAlign w:val="center"/>
          </w:tcPr>
          <w:p w14:paraId="548D0ED6" w14:textId="13820BDF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5A6CBB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52C8C">
              <w:rPr>
                <w:rFonts w:cstheme="minorHAnsi"/>
                <w:b/>
                <w:sz w:val="24"/>
                <w:szCs w:val="24"/>
              </w:rPr>
              <w:t>Pamuğa yapılan ön terbiye işlemleri</w:t>
            </w:r>
          </w:p>
          <w:p w14:paraId="427F051A" w14:textId="3D93442E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F87560">
              <w:rPr>
                <w:rFonts w:cstheme="minorHAnsi"/>
                <w:sz w:val="24"/>
                <w:szCs w:val="24"/>
              </w:rPr>
              <w:t xml:space="preserve"> </w:t>
            </w:r>
            <w:r w:rsidR="00DC776D">
              <w:rPr>
                <w:rFonts w:cstheme="minorHAnsi"/>
                <w:sz w:val="24"/>
                <w:szCs w:val="24"/>
              </w:rPr>
              <w:t>Ders notlarını okumak</w:t>
            </w:r>
          </w:p>
          <w:p w14:paraId="40B6650A" w14:textId="57E65A22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DC776D">
              <w:rPr>
                <w:rFonts w:cstheme="minorHAnsi"/>
                <w:sz w:val="24"/>
                <w:szCs w:val="24"/>
              </w:rPr>
              <w:t xml:space="preserve"> Ders notlarının sunu şeklinde öğretilmesi ve görsel kaynakların incelenmesi.</w:t>
            </w:r>
          </w:p>
          <w:p w14:paraId="7D69FFE5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F1165A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483FA7FF" w14:textId="168DE483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  <w:r w:rsidR="00D16ED7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212CED" w:rsidRPr="00545A46" w14:paraId="27DD1032" w14:textId="77777777" w:rsidTr="001536DB">
        <w:trPr>
          <w:trHeight w:val="976"/>
        </w:trPr>
        <w:tc>
          <w:tcPr>
            <w:tcW w:w="1441" w:type="dxa"/>
            <w:vAlign w:val="center"/>
          </w:tcPr>
          <w:p w14:paraId="62652816" w14:textId="24CEB04C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3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5DBFB6E5" w14:textId="4BA12A92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D65B72A" w14:textId="558737C9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C12A49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52C8C">
              <w:rPr>
                <w:rFonts w:cstheme="minorHAnsi"/>
                <w:b/>
                <w:sz w:val="24"/>
                <w:szCs w:val="24"/>
              </w:rPr>
              <w:t>Yün ve ipeğe yapılan ön terbiye işlemleri</w:t>
            </w:r>
          </w:p>
          <w:p w14:paraId="364D3ED8" w14:textId="1ECC278B" w:rsidR="00212CED" w:rsidRPr="003339C1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3339C1">
              <w:rPr>
                <w:rFonts w:cstheme="minorHAnsi"/>
                <w:sz w:val="24"/>
                <w:szCs w:val="24"/>
              </w:rPr>
              <w:t xml:space="preserve"> </w:t>
            </w:r>
            <w:r w:rsidR="00C114C1">
              <w:rPr>
                <w:rFonts w:cstheme="minorHAnsi"/>
                <w:sz w:val="24"/>
                <w:szCs w:val="24"/>
              </w:rPr>
              <w:t>Biçim, form ve boşluk ile ilgili görsellerin incelenmesi</w:t>
            </w:r>
          </w:p>
          <w:p w14:paraId="4C70AB6D" w14:textId="1915B8E5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C114C1">
              <w:rPr>
                <w:rFonts w:cstheme="minorHAnsi"/>
                <w:sz w:val="24"/>
                <w:szCs w:val="24"/>
              </w:rPr>
              <w:t xml:space="preserve"> Ders notlarının sisteme yüklenmesi</w:t>
            </w:r>
          </w:p>
          <w:p w14:paraId="114BED91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C114C1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7A9E5984" w14:textId="07A85ADC" w:rsidR="00212CED" w:rsidRPr="00EA63B8" w:rsidRDefault="00EA63B8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1200AD4A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66C30FB9" w14:textId="3FE191BF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4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  <w:r w:rsidRPr="00545A46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7822" w:type="dxa"/>
            <w:vAlign w:val="center"/>
          </w:tcPr>
          <w:p w14:paraId="6089E70E" w14:textId="0BF3CFA8" w:rsidR="00212CED" w:rsidRPr="00F1165A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2D5E50">
              <w:rPr>
                <w:rFonts w:cstheme="minorHAnsi"/>
                <w:b/>
                <w:sz w:val="24"/>
                <w:szCs w:val="24"/>
              </w:rPr>
              <w:t>Konu:</w:t>
            </w:r>
            <w:r w:rsidR="00F930C6" w:rsidRPr="002D5E50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F930C6" w:rsidRPr="002D5E50">
              <w:rPr>
                <w:sz w:val="24"/>
                <w:szCs w:val="24"/>
              </w:rPr>
              <w:t xml:space="preserve"> </w:t>
            </w:r>
            <w:r w:rsidR="00D52C8C">
              <w:rPr>
                <w:b/>
                <w:sz w:val="24"/>
                <w:szCs w:val="24"/>
              </w:rPr>
              <w:t>Sentetik Liflere Yapılan Ön Terbiye İşlemleri</w:t>
            </w:r>
          </w:p>
          <w:p w14:paraId="0E2859AE" w14:textId="27E02EBA" w:rsidR="00323488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C114C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D52C8C">
              <w:rPr>
                <w:rFonts w:cstheme="minorHAnsi"/>
                <w:sz w:val="24"/>
                <w:szCs w:val="24"/>
              </w:rPr>
              <w:t>Poliester</w:t>
            </w:r>
            <w:proofErr w:type="spellEnd"/>
            <w:r w:rsidR="00D52C8C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D52C8C">
              <w:rPr>
                <w:rFonts w:cstheme="minorHAnsi"/>
                <w:sz w:val="24"/>
                <w:szCs w:val="24"/>
              </w:rPr>
              <w:t>poliamid</w:t>
            </w:r>
            <w:proofErr w:type="spellEnd"/>
            <w:r w:rsidR="00D52C8C">
              <w:rPr>
                <w:rFonts w:cstheme="minorHAnsi"/>
                <w:sz w:val="24"/>
                <w:szCs w:val="24"/>
              </w:rPr>
              <w:t xml:space="preserve"> ve akrilik liflerinin özelliklerini bilmek</w:t>
            </w:r>
          </w:p>
          <w:p w14:paraId="149CD5E8" w14:textId="7B34027B" w:rsidR="00F21A59" w:rsidRPr="00EA63B8" w:rsidRDefault="00212CED" w:rsidP="00A07D60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C114C1">
              <w:rPr>
                <w:rFonts w:cstheme="minorHAnsi"/>
                <w:sz w:val="24"/>
                <w:szCs w:val="24"/>
              </w:rPr>
              <w:t xml:space="preserve"> Ders notlarının sisteme yüklenmesi</w:t>
            </w:r>
          </w:p>
          <w:p w14:paraId="18306778" w14:textId="77777777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AC39F0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sz w:val="24"/>
                <w:szCs w:val="24"/>
              </w:rPr>
              <w:t>Ders notlarının eksik ve hatalı kısımlarının düzenlenmesi</w:t>
            </w:r>
          </w:p>
          <w:p w14:paraId="67C5F3BE" w14:textId="777777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1B07B6E8" w14:textId="77777777" w:rsidR="00212CED" w:rsidRPr="00545A46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33B3DCF8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3F049C8A" w14:textId="7E175279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5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2EF63DDD" w14:textId="2D9B74EE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7D02C3B7" w14:textId="0FDFE1EB" w:rsidR="00212CED" w:rsidRPr="00E6520A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E6520A">
              <w:rPr>
                <w:rFonts w:cstheme="minorHAnsi"/>
                <w:b/>
                <w:sz w:val="24"/>
                <w:szCs w:val="24"/>
              </w:rPr>
              <w:t>Konu:</w:t>
            </w:r>
            <w:r w:rsidR="001C18A5" w:rsidRPr="00E6520A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52C8C">
              <w:rPr>
                <w:rFonts w:cstheme="minorHAnsi"/>
                <w:b/>
                <w:sz w:val="24"/>
                <w:szCs w:val="24"/>
              </w:rPr>
              <w:t>Pamuğun Boyanması</w:t>
            </w:r>
          </w:p>
          <w:p w14:paraId="41256A2E" w14:textId="585813A7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0D7CEEE6" w14:textId="75E43A15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0D8452B7" w14:textId="744C3448" w:rsidR="00212CED" w:rsidRPr="00A07D60" w:rsidRDefault="00212CED" w:rsidP="00A07D60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</w:t>
            </w:r>
            <w:r w:rsidR="007A1F12">
              <w:rPr>
                <w:rFonts w:cstheme="minorHAnsi"/>
                <w:sz w:val="24"/>
                <w:szCs w:val="24"/>
              </w:rPr>
              <w:t>rının eksik ve hatalı kısımlarının düzenlenmesi</w:t>
            </w:r>
          </w:p>
          <w:p w14:paraId="28660169" w14:textId="77777777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08D021F8" w14:textId="76759703" w:rsidR="00212CED" w:rsidRPr="00E6520A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36F88B51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1630E093" w14:textId="75BF414B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6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435296F1" w14:textId="77777777" w:rsidR="00212CED" w:rsidRPr="00545A46" w:rsidRDefault="00212CED" w:rsidP="00447D8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6876F507" w14:textId="1AD92485" w:rsidR="00212CED" w:rsidRPr="00793211" w:rsidRDefault="00212CED" w:rsidP="00793211">
            <w:pPr>
              <w:spacing w:line="276" w:lineRule="auto"/>
            </w:pPr>
            <w:r w:rsidRPr="00E6520A">
              <w:rPr>
                <w:rFonts w:cstheme="minorHAnsi"/>
                <w:b/>
                <w:sz w:val="24"/>
                <w:szCs w:val="24"/>
              </w:rPr>
              <w:t>Konu:</w:t>
            </w:r>
            <w:r w:rsidR="00793211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52C8C">
              <w:rPr>
                <w:rFonts w:cstheme="minorHAnsi"/>
                <w:b/>
                <w:sz w:val="24"/>
                <w:szCs w:val="24"/>
              </w:rPr>
              <w:t>Yünün Boyanması</w:t>
            </w:r>
          </w:p>
          <w:p w14:paraId="2BB76561" w14:textId="5D64A8F7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3D8B8A9A" w14:textId="23991DDE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6FE0484F" w14:textId="01AA8D4A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eksik ve hatalı kısımları</w:t>
            </w:r>
            <w:r w:rsidR="007A1F12">
              <w:rPr>
                <w:rFonts w:cstheme="minorHAnsi"/>
                <w:sz w:val="24"/>
                <w:szCs w:val="24"/>
              </w:rPr>
              <w:t>nın düzenlenmesi</w:t>
            </w:r>
          </w:p>
          <w:p w14:paraId="0A42FADC" w14:textId="77777777" w:rsidR="00212CED" w:rsidRPr="00E6520A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4BFFFF78" w14:textId="23401F5B" w:rsidR="00212CED" w:rsidRPr="00E6520A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3E084543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78056B67" w14:textId="2A98B1B6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7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02F64B7A" w14:textId="431F94C7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77B0F868" w14:textId="0ACEE8CC" w:rsidR="009C4607" w:rsidRPr="00EA63B8" w:rsidRDefault="009C4607" w:rsidP="009C4607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52C8C">
              <w:rPr>
                <w:rFonts w:cstheme="minorHAnsi"/>
                <w:b/>
                <w:sz w:val="24"/>
                <w:szCs w:val="24"/>
              </w:rPr>
              <w:t>İpeğin Boyanması</w:t>
            </w:r>
          </w:p>
          <w:p w14:paraId="5B369B1A" w14:textId="31D3B288" w:rsidR="009C4607" w:rsidRPr="00E6520A" w:rsidRDefault="009C4607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08F109E9" w14:textId="1A584BB9" w:rsidR="007A1F12" w:rsidRPr="007A1F12" w:rsidRDefault="009C4607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7FECD727" w14:textId="0841037F" w:rsidR="009C4607" w:rsidRPr="00E6520A" w:rsidRDefault="009C4607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r w:rsidR="007A1F12">
              <w:rPr>
                <w:rFonts w:cstheme="minorHAnsi"/>
                <w:sz w:val="24"/>
                <w:szCs w:val="24"/>
              </w:rPr>
              <w:t>güncellenmesi</w:t>
            </w:r>
          </w:p>
          <w:p w14:paraId="5811CD92" w14:textId="3C06F851" w:rsidR="00FF2F7D" w:rsidRPr="00EA63B8" w:rsidRDefault="009C4607" w:rsidP="009C4607">
            <w:pPr>
              <w:spacing w:line="240" w:lineRule="auto"/>
              <w:rPr>
                <w:rFonts w:cstheme="minorHAnsi"/>
                <w:b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5DB3E6B2" w14:textId="77777777" w:rsidTr="001536DB">
        <w:trPr>
          <w:trHeight w:val="976"/>
        </w:trPr>
        <w:tc>
          <w:tcPr>
            <w:tcW w:w="1441" w:type="dxa"/>
            <w:vAlign w:val="center"/>
          </w:tcPr>
          <w:p w14:paraId="5E55F268" w14:textId="69165FDF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8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22415C2C" w14:textId="6595E92F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53253FD9" w14:textId="438026E5" w:rsidR="009C4607" w:rsidRPr="00E6520A" w:rsidRDefault="009C4607" w:rsidP="009C4607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RA SINAV (VİZE) HAFTASI</w:t>
            </w:r>
            <w:r w:rsidRPr="00E6520A">
              <w:rPr>
                <w:rFonts w:cstheme="minorHAnsi"/>
                <w:b/>
                <w:sz w:val="24"/>
                <w:szCs w:val="24"/>
              </w:rPr>
              <w:t xml:space="preserve">: </w:t>
            </w:r>
          </w:p>
          <w:p w14:paraId="24D9DF40" w14:textId="6B0DD027" w:rsidR="001676E4" w:rsidRDefault="001676E4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1676E4">
              <w:rPr>
                <w:rFonts w:cstheme="minorHAnsi"/>
                <w:sz w:val="24"/>
                <w:szCs w:val="24"/>
              </w:rPr>
              <w:t>Sınavın Türü veya Türleri:</w:t>
            </w:r>
            <w:r w:rsidR="009C2EBB">
              <w:rPr>
                <w:rFonts w:cstheme="minorHAnsi"/>
                <w:sz w:val="24"/>
                <w:szCs w:val="24"/>
              </w:rPr>
              <w:t xml:space="preserve"> Çoktan Seçmeli Vize Sınavı (%40)</w:t>
            </w:r>
          </w:p>
          <w:p w14:paraId="65267728" w14:textId="1238B73A" w:rsidR="009C4607" w:rsidRPr="00E6520A" w:rsidRDefault="009C4607" w:rsidP="009C4607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E6520A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43242BDF" w14:textId="0FB6225C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12CED" w:rsidRPr="00545A46" w14:paraId="54BD12EE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59A62EF4" w14:textId="669BD60D" w:rsidR="00212CED" w:rsidRPr="00096130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9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57641CE2" w14:textId="0F5FB455" w:rsidR="00212CED" w:rsidRPr="00545A46" w:rsidRDefault="00212CED" w:rsidP="001536DB">
            <w:pPr>
              <w:pStyle w:val="ListeParagraf"/>
              <w:spacing w:line="360" w:lineRule="auto"/>
              <w:ind w:left="22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0E71E4B5" w14:textId="6F58AD53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C8689C">
              <w:rPr>
                <w:rFonts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="00D52C8C">
              <w:rPr>
                <w:rFonts w:cstheme="minorHAnsi"/>
                <w:b/>
                <w:sz w:val="24"/>
                <w:szCs w:val="24"/>
              </w:rPr>
              <w:t>Poliesterin</w:t>
            </w:r>
            <w:proofErr w:type="spellEnd"/>
            <w:r w:rsidR="00D52C8C">
              <w:rPr>
                <w:rFonts w:cstheme="minorHAnsi"/>
                <w:b/>
                <w:sz w:val="24"/>
                <w:szCs w:val="24"/>
              </w:rPr>
              <w:t xml:space="preserve"> Boyanması</w:t>
            </w:r>
          </w:p>
          <w:p w14:paraId="425FB551" w14:textId="6C0BB838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50EAEB0B" w14:textId="4F76B01C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5D0F94CC" w14:textId="1D11B4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39CC30EC" w14:textId="777777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2FBF30BA" w14:textId="26280A1E" w:rsidR="00212CED" w:rsidRPr="00545A46" w:rsidRDefault="00212CED" w:rsidP="00EA63B8">
            <w:pPr>
              <w:pStyle w:val="ListeParagraf"/>
              <w:spacing w:after="0" w:line="24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12CED" w:rsidRPr="00545A46" w14:paraId="4D9798DD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748C199C" w14:textId="431BBCE8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0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3DBF7E1E" w14:textId="112D3BE7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56CFA40" w14:textId="4190E91D" w:rsidR="00212CED" w:rsidRPr="00C8689C" w:rsidRDefault="00212CED" w:rsidP="00C8689C">
            <w:pPr>
              <w:spacing w:line="276" w:lineRule="auto"/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C8689C">
              <w:rPr>
                <w:rFonts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="00D52C8C">
              <w:rPr>
                <w:rFonts w:cstheme="minorHAnsi"/>
                <w:b/>
                <w:sz w:val="24"/>
                <w:szCs w:val="24"/>
              </w:rPr>
              <w:t>Poliamidin</w:t>
            </w:r>
            <w:proofErr w:type="spellEnd"/>
            <w:r w:rsidR="00D52C8C">
              <w:rPr>
                <w:rFonts w:cstheme="minorHAnsi"/>
                <w:b/>
                <w:sz w:val="24"/>
                <w:szCs w:val="24"/>
              </w:rPr>
              <w:t xml:space="preserve"> Boyanması</w:t>
            </w:r>
          </w:p>
          <w:p w14:paraId="49F632C1" w14:textId="5F4A321B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5B45ED13" w14:textId="2B3270A5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1EC3FB99" w14:textId="7D01A60B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5F97E8B5" w14:textId="7777777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36A0B048" w14:textId="63138748" w:rsidR="00FA3BA2" w:rsidRPr="00EA63B8" w:rsidRDefault="00FA3BA2" w:rsidP="00EA63B8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212CED" w:rsidRPr="00545A46" w14:paraId="32F81BEA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4BD046E7" w14:textId="57279B7A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1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103CE5FC" w14:textId="694EDAD0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4287C88" w14:textId="11294F8F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6A1611" w:rsidRPr="006A1611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52C8C">
              <w:rPr>
                <w:rFonts w:cstheme="minorHAnsi"/>
                <w:b/>
                <w:sz w:val="24"/>
                <w:szCs w:val="24"/>
              </w:rPr>
              <w:t>Akriliğin Boyanması</w:t>
            </w:r>
          </w:p>
          <w:p w14:paraId="67269C68" w14:textId="18151129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3F1B02DF" w14:textId="5B88AFFC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3293B585" w14:textId="539EC5C4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09559314" w14:textId="61D75625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501CEC81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7353BBF1" w14:textId="7CA59C62" w:rsidR="00212CED" w:rsidRPr="00096130" w:rsidRDefault="00212CED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96130">
              <w:rPr>
                <w:rFonts w:cstheme="minorHAnsi"/>
                <w:b/>
                <w:bCs/>
                <w:sz w:val="24"/>
                <w:szCs w:val="24"/>
              </w:rPr>
              <w:t xml:space="preserve">12. </w:t>
            </w:r>
            <w:r w:rsidR="00096130" w:rsidRPr="00096130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6E5E07E1" w14:textId="2C8AF111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7CAE8978" w14:textId="36CE6061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727924" w:rsidRPr="00727924">
              <w:rPr>
                <w:rFonts w:cstheme="minorHAnsi"/>
                <w:b/>
                <w:sz w:val="24"/>
                <w:szCs w:val="24"/>
              </w:rPr>
              <w:t xml:space="preserve"> </w:t>
            </w:r>
            <w:proofErr w:type="spellStart"/>
            <w:r w:rsidR="00D52C8C">
              <w:rPr>
                <w:rFonts w:cstheme="minorHAnsi"/>
                <w:b/>
                <w:sz w:val="24"/>
                <w:szCs w:val="24"/>
              </w:rPr>
              <w:t>Polipropilenin</w:t>
            </w:r>
            <w:proofErr w:type="spellEnd"/>
            <w:r w:rsidR="00D52C8C">
              <w:rPr>
                <w:rFonts w:cstheme="minorHAnsi"/>
                <w:b/>
                <w:sz w:val="24"/>
                <w:szCs w:val="24"/>
              </w:rPr>
              <w:t xml:space="preserve"> Boyanması</w:t>
            </w:r>
          </w:p>
          <w:p w14:paraId="13C16B43" w14:textId="6A640EA9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63CECA0E" w14:textId="508862B3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3F5DAB8A" w14:textId="13C33B5E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4FB79005" w14:textId="4BACA08B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5C835F6D" w14:textId="77777777" w:rsidTr="001536DB">
        <w:trPr>
          <w:trHeight w:val="926"/>
        </w:trPr>
        <w:tc>
          <w:tcPr>
            <w:tcW w:w="1441" w:type="dxa"/>
            <w:vAlign w:val="center"/>
          </w:tcPr>
          <w:p w14:paraId="00A9ED2E" w14:textId="5F370BEA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854A89">
              <w:rPr>
                <w:rFonts w:cstheme="minorHAnsi"/>
                <w:b/>
                <w:bCs/>
                <w:sz w:val="24"/>
                <w:szCs w:val="24"/>
              </w:rPr>
              <w:t>13.</w:t>
            </w:r>
            <w:r w:rsidRPr="00545A46">
              <w:rPr>
                <w:rFonts w:cstheme="minorHAnsi"/>
                <w:sz w:val="24"/>
                <w:szCs w:val="24"/>
              </w:rPr>
              <w:t xml:space="preserve"> </w:t>
            </w:r>
            <w:r w:rsidR="009C4607" w:rsidRPr="009C4607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  <w:p w14:paraId="11FCA8CC" w14:textId="6AA3E4BC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7CB8644D" w14:textId="597EC25F" w:rsidR="00212CED" w:rsidRPr="00212CED" w:rsidRDefault="00212CED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545A46">
              <w:rPr>
                <w:rFonts w:cstheme="minorHAnsi"/>
                <w:b/>
                <w:sz w:val="24"/>
                <w:szCs w:val="24"/>
              </w:rPr>
              <w:t>Konu:</w:t>
            </w:r>
            <w:r w:rsidR="00191E0D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52C8C">
              <w:rPr>
                <w:rFonts w:cstheme="minorHAnsi"/>
                <w:b/>
                <w:sz w:val="24"/>
                <w:szCs w:val="24"/>
              </w:rPr>
              <w:t>Boyama Hataları ve Giderilme Yöntemleri</w:t>
            </w:r>
          </w:p>
          <w:p w14:paraId="4D4BBCFA" w14:textId="711BEE87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 okumak</w:t>
            </w:r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 w:rsidRP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 w:rsidRPr="002A1A43">
              <w:rPr>
                <w:rFonts w:cstheme="minorHAnsi"/>
                <w:bCs/>
                <w:sz w:val="24"/>
                <w:szCs w:val="24"/>
              </w:rPr>
              <w:t xml:space="preserve"> yüklemek</w:t>
            </w:r>
          </w:p>
          <w:p w14:paraId="725A10FE" w14:textId="6C2B05E0" w:rsidR="007A1F12" w:rsidRPr="007A1F12" w:rsidRDefault="00212CED" w:rsidP="007A1F12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</w:t>
            </w:r>
            <w:proofErr w:type="spellStart"/>
            <w:r w:rsidR="007A1F12" w:rsidRPr="007A1F12">
              <w:rPr>
                <w:rFonts w:cstheme="minorHAnsi"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sz w:val="24"/>
                <w:szCs w:val="24"/>
              </w:rPr>
              <w:t xml:space="preserve"> sunu şeklinde öğretilmesi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ve öğrencilerin derse katılımını sağlamak</w:t>
            </w:r>
          </w:p>
          <w:p w14:paraId="723F8765" w14:textId="0093D5F0" w:rsidR="00212CED" w:rsidRPr="00545A46" w:rsidRDefault="00212CED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Ders notlarının güncellenmesi</w:t>
            </w:r>
          </w:p>
          <w:p w14:paraId="33659EA1" w14:textId="1ABF521D" w:rsidR="00212CED" w:rsidRPr="00EA63B8" w:rsidRDefault="00212CED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</w:tc>
      </w:tr>
      <w:tr w:rsidR="00212CED" w:rsidRPr="00545A46" w14:paraId="084082CF" w14:textId="77777777" w:rsidTr="00447D8B">
        <w:trPr>
          <w:trHeight w:val="1086"/>
        </w:trPr>
        <w:tc>
          <w:tcPr>
            <w:tcW w:w="1441" w:type="dxa"/>
            <w:vAlign w:val="center"/>
          </w:tcPr>
          <w:p w14:paraId="4E783C23" w14:textId="133109A6" w:rsidR="00212CED" w:rsidRPr="00545A46" w:rsidRDefault="00212CED" w:rsidP="001536D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F11E1E">
              <w:rPr>
                <w:rFonts w:cstheme="minorHAnsi"/>
                <w:b/>
                <w:bCs/>
                <w:sz w:val="24"/>
                <w:szCs w:val="24"/>
              </w:rPr>
              <w:t xml:space="preserve">14. </w:t>
            </w:r>
            <w:r w:rsidR="009C4607" w:rsidRPr="00F11E1E">
              <w:rPr>
                <w:rFonts w:cstheme="minorHAnsi"/>
                <w:b/>
                <w:bCs/>
                <w:sz w:val="24"/>
                <w:szCs w:val="24"/>
              </w:rPr>
              <w:t>Hafta</w:t>
            </w:r>
          </w:p>
        </w:tc>
        <w:tc>
          <w:tcPr>
            <w:tcW w:w="7822" w:type="dxa"/>
            <w:vAlign w:val="center"/>
          </w:tcPr>
          <w:p w14:paraId="5DB597CE" w14:textId="2328ECC8" w:rsidR="00A07D60" w:rsidRPr="00F1165A" w:rsidRDefault="00A07D60" w:rsidP="00A07D60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F1165A">
              <w:rPr>
                <w:rFonts w:cstheme="minorHAnsi"/>
                <w:b/>
                <w:bCs/>
                <w:sz w:val="24"/>
                <w:szCs w:val="24"/>
              </w:rPr>
              <w:t xml:space="preserve">Konu: </w:t>
            </w:r>
            <w:r w:rsidR="00D52C8C">
              <w:rPr>
                <w:rFonts w:cstheme="minorHAnsi"/>
                <w:b/>
                <w:bCs/>
                <w:sz w:val="24"/>
                <w:szCs w:val="24"/>
              </w:rPr>
              <w:t>Elyaf Boyama, İplik Boyama</w:t>
            </w:r>
          </w:p>
          <w:p w14:paraId="1A8DA5E3" w14:textId="3AA22F02" w:rsidR="00A07D60" w:rsidRPr="00854A89" w:rsidRDefault="00A07D60" w:rsidP="00A07D60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Ders Öncesi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Ders notlarını okumak</w:t>
            </w:r>
            <w:r w:rsidR="007A1F12">
              <w:rPr>
                <w:rFonts w:cstheme="minorHAnsi"/>
                <w:bCs/>
                <w:sz w:val="24"/>
                <w:szCs w:val="24"/>
              </w:rPr>
              <w:t xml:space="preserve"> ve sisteme </w:t>
            </w:r>
            <w:proofErr w:type="gramStart"/>
            <w:r w:rsidR="002A1A43">
              <w:rPr>
                <w:rFonts w:cstheme="minorHAnsi"/>
                <w:bCs/>
                <w:sz w:val="24"/>
                <w:szCs w:val="24"/>
              </w:rPr>
              <w:t>online</w:t>
            </w:r>
            <w:proofErr w:type="gramEnd"/>
            <w:r w:rsidR="002A1A43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7A1F12">
              <w:rPr>
                <w:rFonts w:cstheme="minorHAnsi"/>
                <w:bCs/>
                <w:sz w:val="24"/>
                <w:szCs w:val="24"/>
              </w:rPr>
              <w:t>yüklemek</w:t>
            </w:r>
          </w:p>
          <w:p w14:paraId="47E94282" w14:textId="399D9ACB" w:rsidR="007A1F12" w:rsidRPr="007A1F12" w:rsidRDefault="00A07D60" w:rsidP="007A1F12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Ders Sırasında Yapılacakla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 xml:space="preserve">Ders notlarının </w:t>
            </w:r>
            <w:proofErr w:type="spellStart"/>
            <w:r w:rsidR="007A1F12" w:rsidRPr="007A1F12">
              <w:rPr>
                <w:rFonts w:cstheme="minorHAnsi"/>
                <w:bCs/>
                <w:sz w:val="24"/>
                <w:szCs w:val="24"/>
              </w:rPr>
              <w:t>power</w:t>
            </w:r>
            <w:proofErr w:type="spellEnd"/>
            <w:r w:rsidR="007A1F12" w:rsidRPr="007A1F12"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 w:rsidR="007A1F12">
              <w:rPr>
                <w:rFonts w:cstheme="minorHAnsi"/>
                <w:bCs/>
                <w:sz w:val="24"/>
                <w:szCs w:val="24"/>
              </w:rPr>
              <w:t>point</w:t>
            </w:r>
            <w:proofErr w:type="spellEnd"/>
            <w:r w:rsidR="007A1F12">
              <w:rPr>
                <w:rFonts w:cstheme="minorHAnsi"/>
                <w:bCs/>
                <w:sz w:val="24"/>
                <w:szCs w:val="24"/>
              </w:rPr>
              <w:t xml:space="preserve"> sunu şeklinde öğretilmesi ve öğrencilerin derse katılımını sağlamak</w:t>
            </w:r>
          </w:p>
          <w:p w14:paraId="70EDBC22" w14:textId="713AA7F9" w:rsidR="00A07D60" w:rsidRPr="00854A89" w:rsidRDefault="00A07D60" w:rsidP="00A07D60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Ders Sonrası Görevler:</w:t>
            </w:r>
            <w:r w:rsidR="007A1F12" w:rsidRPr="007A1F12">
              <w:rPr>
                <w:rFonts w:cstheme="minorHAnsi"/>
                <w:sz w:val="24"/>
                <w:szCs w:val="24"/>
              </w:rPr>
              <w:t xml:space="preserve"> </w:t>
            </w:r>
            <w:r w:rsidR="007A1F12" w:rsidRPr="007A1F12">
              <w:rPr>
                <w:rFonts w:cstheme="minorHAnsi"/>
                <w:bCs/>
                <w:sz w:val="24"/>
                <w:szCs w:val="24"/>
              </w:rPr>
              <w:t>Ders notlarının güncellenmesi</w:t>
            </w:r>
          </w:p>
          <w:p w14:paraId="7D5385CA" w14:textId="662C7D7D" w:rsidR="00212CED" w:rsidRPr="00854A89" w:rsidRDefault="00A07D60" w:rsidP="00854A89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 w:rsidRPr="00854A89">
              <w:rPr>
                <w:rFonts w:cstheme="minorHAnsi"/>
                <w:bCs/>
                <w:sz w:val="24"/>
                <w:szCs w:val="24"/>
              </w:rPr>
              <w:t>Ölçme-Değerlendirme:</w:t>
            </w:r>
          </w:p>
        </w:tc>
      </w:tr>
      <w:tr w:rsidR="00447D8B" w:rsidRPr="00545A46" w14:paraId="1F1BE73E" w14:textId="77777777" w:rsidTr="001536DB">
        <w:trPr>
          <w:trHeight w:val="3855"/>
        </w:trPr>
        <w:tc>
          <w:tcPr>
            <w:tcW w:w="1441" w:type="dxa"/>
            <w:vAlign w:val="center"/>
          </w:tcPr>
          <w:p w14:paraId="787A8EBD" w14:textId="6337B191" w:rsidR="00447D8B" w:rsidRPr="00F11E1E" w:rsidRDefault="00447D8B" w:rsidP="001536DB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22" w:type="dxa"/>
            <w:vAlign w:val="center"/>
          </w:tcPr>
          <w:p w14:paraId="150BA31D" w14:textId="77777777" w:rsidR="00447D8B" w:rsidRPr="00212CED" w:rsidRDefault="00447D8B" w:rsidP="00212CED">
            <w:pPr>
              <w:spacing w:line="360" w:lineRule="auto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ÖNEM SONU SINAV (FİNAL) HAFTASI</w:t>
            </w:r>
          </w:p>
          <w:p w14:paraId="7A7D5956" w14:textId="1DE7BCBE" w:rsidR="00447D8B" w:rsidRPr="00545A46" w:rsidRDefault="00447D8B" w:rsidP="00212CED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ınavın Türü</w:t>
            </w:r>
            <w:r w:rsidR="00A07D60">
              <w:rPr>
                <w:rFonts w:cstheme="minorHAnsi"/>
                <w:sz w:val="24"/>
                <w:szCs w:val="24"/>
              </w:rPr>
              <w:t xml:space="preserve"> veya Türleri</w:t>
            </w:r>
            <w:r w:rsidRPr="00545A46">
              <w:rPr>
                <w:rFonts w:cstheme="minorHAnsi"/>
                <w:sz w:val="24"/>
                <w:szCs w:val="24"/>
              </w:rPr>
              <w:t>:</w:t>
            </w:r>
            <w:r w:rsidR="009C2EBB">
              <w:rPr>
                <w:rFonts w:cstheme="minorHAnsi"/>
                <w:sz w:val="24"/>
                <w:szCs w:val="24"/>
              </w:rPr>
              <w:t xml:space="preserve"> Çoktan Seçmeli Final Sınavı (%60)</w:t>
            </w:r>
          </w:p>
          <w:p w14:paraId="35D93539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545A46">
              <w:rPr>
                <w:rFonts w:cstheme="minorHAnsi"/>
                <w:sz w:val="24"/>
                <w:szCs w:val="24"/>
              </w:rPr>
              <w:t>Ölçme-Değerlendirme:</w:t>
            </w:r>
          </w:p>
          <w:p w14:paraId="68DBA4A5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4D483F15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67A8ED1B" w14:textId="77777777" w:rsidR="00447D8B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569D14E6" w14:textId="77777777" w:rsidR="00447D8B" w:rsidRPr="00EA63B8" w:rsidRDefault="00447D8B" w:rsidP="00EA63B8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10C2E019" w14:textId="77777777" w:rsidR="00447D8B" w:rsidRDefault="00447D8B" w:rsidP="00212CED">
            <w:pPr>
              <w:pStyle w:val="ListeParagraf"/>
              <w:spacing w:after="0" w:line="360" w:lineRule="auto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2DE7034F" w14:textId="77777777" w:rsidR="00212CED" w:rsidRPr="00545A46" w:rsidRDefault="00212CED" w:rsidP="00212CED">
      <w:pPr>
        <w:spacing w:line="360" w:lineRule="auto"/>
        <w:jc w:val="center"/>
        <w:rPr>
          <w:rFonts w:cstheme="minorHAnsi"/>
          <w:b/>
          <w:sz w:val="24"/>
          <w:szCs w:val="24"/>
        </w:rPr>
      </w:pPr>
    </w:p>
    <w:p w14:paraId="31D5D103" w14:textId="77777777" w:rsidR="00A67920" w:rsidRDefault="00A67920" w:rsidP="00D37C68">
      <w:pPr>
        <w:spacing w:line="276" w:lineRule="auto"/>
      </w:pPr>
    </w:p>
    <w:sectPr w:rsidR="00A67920" w:rsidSect="00212CED">
      <w:headerReference w:type="default" r:id="rId9"/>
      <w:footerReference w:type="default" r:id="rId10"/>
      <w:pgSz w:w="11906" w:h="16838"/>
      <w:pgMar w:top="178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23E2B4" w14:textId="77777777" w:rsidR="00E07413" w:rsidRDefault="00E07413" w:rsidP="00A67920">
      <w:r>
        <w:separator/>
      </w:r>
    </w:p>
  </w:endnote>
  <w:endnote w:type="continuationSeparator" w:id="0">
    <w:p w14:paraId="6AA9394F" w14:textId="77777777" w:rsidR="00E07413" w:rsidRDefault="00E07413" w:rsidP="00A67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EFB764" w14:textId="661400B6" w:rsidR="00A67920" w:rsidRDefault="00A67920" w:rsidP="00B72C26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92C8CF" w14:textId="77777777" w:rsidR="00E07413" w:rsidRDefault="00E07413" w:rsidP="00A67920">
      <w:r>
        <w:separator/>
      </w:r>
    </w:p>
  </w:footnote>
  <w:footnote w:type="continuationSeparator" w:id="0">
    <w:p w14:paraId="34DF3B33" w14:textId="77777777" w:rsidR="00E07413" w:rsidRDefault="00E07413" w:rsidP="00A679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091439" w14:textId="20FDBF94" w:rsidR="00096130" w:rsidRDefault="00096130" w:rsidP="00A67920">
    <w:pPr>
      <w:pStyle w:val="stbilgi"/>
      <w:jc w:val="center"/>
    </w:pPr>
    <w:r w:rsidRPr="00096130">
      <w:rPr>
        <w:noProof/>
        <w:lang w:eastAsia="tr-TR"/>
      </w:rPr>
      <w:drawing>
        <wp:anchor distT="0" distB="0" distL="114300" distR="114300" simplePos="0" relativeHeight="251657728" behindDoc="0" locked="0" layoutInCell="1" allowOverlap="1" wp14:anchorId="2601F78C" wp14:editId="6B49C63B">
          <wp:simplePos x="0" y="0"/>
          <wp:positionH relativeFrom="column">
            <wp:posOffset>2376871</wp:posOffset>
          </wp:positionH>
          <wp:positionV relativeFrom="paragraph">
            <wp:posOffset>-268605</wp:posOffset>
          </wp:positionV>
          <wp:extent cx="1009650" cy="974154"/>
          <wp:effectExtent l="0" t="0" r="0" b="0"/>
          <wp:wrapSquare wrapText="bothSides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9741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7BDF10" w14:textId="72A78DF4" w:rsidR="00A67920" w:rsidRPr="00096130" w:rsidRDefault="00A67920" w:rsidP="00A67920">
    <w:pPr>
      <w:pStyle w:val="stbilgi"/>
      <w:jc w:val="center"/>
      <w:rPr>
        <w:i/>
        <w:iCs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306AE"/>
    <w:multiLevelType w:val="hybridMultilevel"/>
    <w:tmpl w:val="15C0CDB8"/>
    <w:lvl w:ilvl="0" w:tplc="7638E2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D8B"/>
    <w:multiLevelType w:val="hybridMultilevel"/>
    <w:tmpl w:val="3C9815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E63213"/>
    <w:multiLevelType w:val="hybridMultilevel"/>
    <w:tmpl w:val="9126C336"/>
    <w:lvl w:ilvl="0" w:tplc="EC0072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2C225B"/>
    <w:multiLevelType w:val="hybridMultilevel"/>
    <w:tmpl w:val="60E472B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922CA7"/>
    <w:multiLevelType w:val="hybridMultilevel"/>
    <w:tmpl w:val="0EFE7A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DM3sTAyNDU2MzZR0lEKTi0uzszPAykwqQUA6RKB5CwAAAA="/>
  </w:docVars>
  <w:rsids>
    <w:rsidRoot w:val="00A67920"/>
    <w:rsid w:val="000037D6"/>
    <w:rsid w:val="0004007D"/>
    <w:rsid w:val="00070E50"/>
    <w:rsid w:val="000770A6"/>
    <w:rsid w:val="0008050C"/>
    <w:rsid w:val="00096130"/>
    <w:rsid w:val="000A1161"/>
    <w:rsid w:val="000A2E49"/>
    <w:rsid w:val="000E6C12"/>
    <w:rsid w:val="0010491B"/>
    <w:rsid w:val="00113D2A"/>
    <w:rsid w:val="00116E81"/>
    <w:rsid w:val="0013590F"/>
    <w:rsid w:val="00140DEC"/>
    <w:rsid w:val="00143744"/>
    <w:rsid w:val="001644BF"/>
    <w:rsid w:val="001676E4"/>
    <w:rsid w:val="001741CE"/>
    <w:rsid w:val="0018207C"/>
    <w:rsid w:val="00187F72"/>
    <w:rsid w:val="00191E0D"/>
    <w:rsid w:val="00197786"/>
    <w:rsid w:val="001A6DEE"/>
    <w:rsid w:val="001B03CD"/>
    <w:rsid w:val="001B54FE"/>
    <w:rsid w:val="001C02A0"/>
    <w:rsid w:val="001C18A5"/>
    <w:rsid w:val="001C5738"/>
    <w:rsid w:val="002021DC"/>
    <w:rsid w:val="00211EEA"/>
    <w:rsid w:val="00212CED"/>
    <w:rsid w:val="00255B59"/>
    <w:rsid w:val="002724D0"/>
    <w:rsid w:val="00276439"/>
    <w:rsid w:val="002A1A43"/>
    <w:rsid w:val="002B2C99"/>
    <w:rsid w:val="002B6EE7"/>
    <w:rsid w:val="002C5190"/>
    <w:rsid w:val="002D5E50"/>
    <w:rsid w:val="002F59FA"/>
    <w:rsid w:val="00323488"/>
    <w:rsid w:val="00325D19"/>
    <w:rsid w:val="00330BD3"/>
    <w:rsid w:val="003330F5"/>
    <w:rsid w:val="003339C1"/>
    <w:rsid w:val="00346F0F"/>
    <w:rsid w:val="00390BA4"/>
    <w:rsid w:val="003B2605"/>
    <w:rsid w:val="003C5EA1"/>
    <w:rsid w:val="003E3268"/>
    <w:rsid w:val="00400764"/>
    <w:rsid w:val="00402F7E"/>
    <w:rsid w:val="00445DE6"/>
    <w:rsid w:val="00447D8B"/>
    <w:rsid w:val="004773D0"/>
    <w:rsid w:val="0049451C"/>
    <w:rsid w:val="004D6D44"/>
    <w:rsid w:val="004E5476"/>
    <w:rsid w:val="00507204"/>
    <w:rsid w:val="00543237"/>
    <w:rsid w:val="00552818"/>
    <w:rsid w:val="0058429B"/>
    <w:rsid w:val="0058562C"/>
    <w:rsid w:val="005A6CBB"/>
    <w:rsid w:val="005D1BFF"/>
    <w:rsid w:val="005D629A"/>
    <w:rsid w:val="005E1F5B"/>
    <w:rsid w:val="0063714F"/>
    <w:rsid w:val="00642648"/>
    <w:rsid w:val="00643B83"/>
    <w:rsid w:val="00665F3E"/>
    <w:rsid w:val="006742C9"/>
    <w:rsid w:val="006745B7"/>
    <w:rsid w:val="006858AA"/>
    <w:rsid w:val="0069187C"/>
    <w:rsid w:val="006A1611"/>
    <w:rsid w:val="006B444A"/>
    <w:rsid w:val="006E1F26"/>
    <w:rsid w:val="006F3B99"/>
    <w:rsid w:val="00711050"/>
    <w:rsid w:val="007113A6"/>
    <w:rsid w:val="007125AD"/>
    <w:rsid w:val="0072207C"/>
    <w:rsid w:val="00727924"/>
    <w:rsid w:val="00731E9F"/>
    <w:rsid w:val="00745AE3"/>
    <w:rsid w:val="00746003"/>
    <w:rsid w:val="007467F6"/>
    <w:rsid w:val="00750176"/>
    <w:rsid w:val="00763AF0"/>
    <w:rsid w:val="00764FA5"/>
    <w:rsid w:val="007811D4"/>
    <w:rsid w:val="00790466"/>
    <w:rsid w:val="00793211"/>
    <w:rsid w:val="007963F8"/>
    <w:rsid w:val="007A1F12"/>
    <w:rsid w:val="007A1FCC"/>
    <w:rsid w:val="007A6F01"/>
    <w:rsid w:val="007C6424"/>
    <w:rsid w:val="00830034"/>
    <w:rsid w:val="00845933"/>
    <w:rsid w:val="00854A89"/>
    <w:rsid w:val="008777A9"/>
    <w:rsid w:val="008A6AE6"/>
    <w:rsid w:val="008A6EA7"/>
    <w:rsid w:val="00915001"/>
    <w:rsid w:val="0092048C"/>
    <w:rsid w:val="009414A7"/>
    <w:rsid w:val="00956BA2"/>
    <w:rsid w:val="009C2EBB"/>
    <w:rsid w:val="009C4607"/>
    <w:rsid w:val="009E194E"/>
    <w:rsid w:val="00A04661"/>
    <w:rsid w:val="00A07D60"/>
    <w:rsid w:val="00A24B03"/>
    <w:rsid w:val="00A47659"/>
    <w:rsid w:val="00A566ED"/>
    <w:rsid w:val="00A65542"/>
    <w:rsid w:val="00A67920"/>
    <w:rsid w:val="00AA0C0F"/>
    <w:rsid w:val="00AC39F0"/>
    <w:rsid w:val="00B0016A"/>
    <w:rsid w:val="00B06BE4"/>
    <w:rsid w:val="00B35F04"/>
    <w:rsid w:val="00B36075"/>
    <w:rsid w:val="00B5016C"/>
    <w:rsid w:val="00B56BA4"/>
    <w:rsid w:val="00B6224D"/>
    <w:rsid w:val="00B6405C"/>
    <w:rsid w:val="00B72C26"/>
    <w:rsid w:val="00BA298E"/>
    <w:rsid w:val="00BB2322"/>
    <w:rsid w:val="00BD4D7D"/>
    <w:rsid w:val="00C114C1"/>
    <w:rsid w:val="00C127F9"/>
    <w:rsid w:val="00C12A49"/>
    <w:rsid w:val="00C15EC6"/>
    <w:rsid w:val="00C547A7"/>
    <w:rsid w:val="00C64790"/>
    <w:rsid w:val="00C8689C"/>
    <w:rsid w:val="00CA2C9B"/>
    <w:rsid w:val="00CB0580"/>
    <w:rsid w:val="00CC384D"/>
    <w:rsid w:val="00CE6302"/>
    <w:rsid w:val="00CF6BE9"/>
    <w:rsid w:val="00CF6C74"/>
    <w:rsid w:val="00D13F1A"/>
    <w:rsid w:val="00D16ED7"/>
    <w:rsid w:val="00D331FD"/>
    <w:rsid w:val="00D37C68"/>
    <w:rsid w:val="00D52C8C"/>
    <w:rsid w:val="00D57CA5"/>
    <w:rsid w:val="00D65CCB"/>
    <w:rsid w:val="00D904B1"/>
    <w:rsid w:val="00D97B2F"/>
    <w:rsid w:val="00D97C2F"/>
    <w:rsid w:val="00DB1DD7"/>
    <w:rsid w:val="00DC574F"/>
    <w:rsid w:val="00DC776D"/>
    <w:rsid w:val="00E07413"/>
    <w:rsid w:val="00E20602"/>
    <w:rsid w:val="00E26D24"/>
    <w:rsid w:val="00E60279"/>
    <w:rsid w:val="00E6520A"/>
    <w:rsid w:val="00E66519"/>
    <w:rsid w:val="00E67052"/>
    <w:rsid w:val="00E921D6"/>
    <w:rsid w:val="00EA63B8"/>
    <w:rsid w:val="00EB7879"/>
    <w:rsid w:val="00EC50DD"/>
    <w:rsid w:val="00ED3D4A"/>
    <w:rsid w:val="00F0463E"/>
    <w:rsid w:val="00F079FD"/>
    <w:rsid w:val="00F1165A"/>
    <w:rsid w:val="00F11E1E"/>
    <w:rsid w:val="00F21A59"/>
    <w:rsid w:val="00F26C34"/>
    <w:rsid w:val="00F27B84"/>
    <w:rsid w:val="00F651D2"/>
    <w:rsid w:val="00F82B1F"/>
    <w:rsid w:val="00F87560"/>
    <w:rsid w:val="00F930C6"/>
    <w:rsid w:val="00FA3BA2"/>
    <w:rsid w:val="00FD1C93"/>
    <w:rsid w:val="00FF2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18BCB80"/>
  <w15:docId w15:val="{BEDDC593-6971-4487-B4F1-02E81C94B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2CED"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67920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A67920"/>
  </w:style>
  <w:style w:type="paragraph" w:styleId="Altbilgi">
    <w:name w:val="footer"/>
    <w:basedOn w:val="Normal"/>
    <w:link w:val="AltbilgiChar"/>
    <w:uiPriority w:val="99"/>
    <w:unhideWhenUsed/>
    <w:rsid w:val="00A6792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A67920"/>
  </w:style>
  <w:style w:type="paragraph" w:styleId="ListeParagraf">
    <w:name w:val="List Paragraph"/>
    <w:basedOn w:val="Normal"/>
    <w:uiPriority w:val="34"/>
    <w:qFormat/>
    <w:rsid w:val="002B2C99"/>
    <w:pPr>
      <w:ind w:left="720"/>
      <w:contextualSpacing/>
    </w:pPr>
  </w:style>
  <w:style w:type="table" w:styleId="TabloKlavuzu">
    <w:name w:val="Table Grid"/>
    <w:basedOn w:val="NormalTablo"/>
    <w:uiPriority w:val="39"/>
    <w:rsid w:val="007A6F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0463E"/>
    <w:rPr>
      <w:rFonts w:ascii="Times New Roman" w:hAnsi="Times New Roman" w:cs="Times New Roman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0463E"/>
    <w:rPr>
      <w:rFonts w:ascii="Times New Roman" w:hAnsi="Times New Roman" w:cs="Times New Roman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06BE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89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zdemir@gantep.edu.t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037AF-D1FC-4B5D-A8B3-0F60B0C2D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1168</Words>
  <Characters>6662</Characters>
  <Application>Microsoft Office Word</Application>
  <DocSecurity>0</DocSecurity>
  <Lines>55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dem Erdoğdu</dc:creator>
  <cp:lastModifiedBy>Microsoft hesabı</cp:lastModifiedBy>
  <cp:revision>12</cp:revision>
  <cp:lastPrinted>2023-10-12T17:38:00Z</cp:lastPrinted>
  <dcterms:created xsi:type="dcterms:W3CDTF">2023-10-10T15:14:00Z</dcterms:created>
  <dcterms:modified xsi:type="dcterms:W3CDTF">2023-10-12T17:39:00Z</dcterms:modified>
</cp:coreProperties>
</file>